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6507" w:rsidRDefault="00786507" w:rsidP="00457379">
      <w:pPr>
        <w:spacing w:before="120" w:after="0" w:line="277" w:lineRule="auto"/>
        <w:ind w:left="152" w:right="1669"/>
        <w:rPr>
          <w:rFonts w:ascii="Calibri" w:eastAsia="Calibri" w:hAnsi="Calibri" w:cs="Calibri"/>
          <w:sz w:val="18"/>
          <w:szCs w:val="18"/>
        </w:rPr>
      </w:pPr>
      <w:bookmarkStart w:id="0" w:name="_GoBack"/>
      <w:bookmarkEnd w:id="0"/>
    </w:p>
    <w:p w:rsidR="00786507" w:rsidRDefault="00786507" w:rsidP="00D1753E">
      <w:pPr>
        <w:spacing w:after="0" w:line="220" w:lineRule="exact"/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92"/>
        <w:gridCol w:w="62"/>
        <w:gridCol w:w="3119"/>
        <w:gridCol w:w="88"/>
        <w:gridCol w:w="3176"/>
        <w:gridCol w:w="63"/>
        <w:gridCol w:w="3325"/>
      </w:tblGrid>
      <w:tr w:rsidR="00786507" w:rsidTr="00CE77F4">
        <w:trPr>
          <w:trHeight w:hRule="exact" w:val="370"/>
          <w:jc w:val="center"/>
        </w:trPr>
        <w:tc>
          <w:tcPr>
            <w:tcW w:w="12825" w:type="dxa"/>
            <w:gridSpan w:val="7"/>
            <w:tcBorders>
              <w:top w:val="single" w:sz="6" w:space="0" w:color="DBE4F0"/>
              <w:left w:val="single" w:sz="16" w:space="0" w:color="DBE4F0"/>
              <w:bottom w:val="single" w:sz="6" w:space="0" w:color="DBE4F0"/>
              <w:right w:val="single" w:sz="16" w:space="0" w:color="DBE4F0"/>
            </w:tcBorders>
            <w:shd w:val="clear" w:color="auto" w:fill="DBE4F0"/>
          </w:tcPr>
          <w:p w:rsidR="00786507" w:rsidRDefault="0056170E">
            <w:pPr>
              <w:spacing w:before="3" w:after="0" w:line="240" w:lineRule="auto"/>
              <w:ind w:left="2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f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ss: 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Ful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ll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d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es</w:t>
            </w:r>
            <w:r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q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j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b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m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k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a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d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t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v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r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b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ucc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ols</w:t>
            </w:r>
          </w:p>
        </w:tc>
      </w:tr>
      <w:tr w:rsidR="00CE77F4" w:rsidTr="00CE77F4">
        <w:trPr>
          <w:trHeight w:hRule="exact" w:val="1008"/>
          <w:jc w:val="center"/>
        </w:trPr>
        <w:tc>
          <w:tcPr>
            <w:tcW w:w="2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CE77F4" w:rsidRDefault="00CE77F4" w:rsidP="000C7C42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1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Unsat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y</w:t>
            </w:r>
          </w:p>
          <w:p w:rsidR="00CE77F4" w:rsidRDefault="00CE77F4" w:rsidP="000C7C42">
            <w:pPr>
              <w:spacing w:before="1" w:after="0" w:line="240" w:lineRule="auto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color w:val="FFFFFF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</w:t>
            </w:r>
          </w:p>
          <w:p w:rsidR="00CE77F4" w:rsidRDefault="00CE77F4" w:rsidP="000C7C42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q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color w:val="FFFFFF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xpe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</w:p>
        </w:tc>
        <w:tc>
          <w:tcPr>
            <w:tcW w:w="31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CE77F4" w:rsidRDefault="00CE77F4" w:rsidP="000C7C42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2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Bas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c</w:t>
            </w:r>
          </w:p>
          <w:p w:rsidR="00CE77F4" w:rsidRDefault="00CE77F4" w:rsidP="000C7C42">
            <w:pPr>
              <w:spacing w:before="1" w:after="0" w:line="240" w:lineRule="auto"/>
              <w:ind w:left="102" w:right="78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a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l,</w:t>
            </w:r>
            <w:r>
              <w:rPr>
                <w:rFonts w:ascii="Calibri" w:eastAsia="Calibri" w:hAnsi="Calibri" w:cs="Calibri"/>
                <w:color w:val="FFFFFF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3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 m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m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color w:val="FFFFFF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 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color w:val="FFFFFF"/>
                <w:spacing w:val="3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ee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fica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i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</w:p>
        </w:tc>
        <w:tc>
          <w:tcPr>
            <w:tcW w:w="33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CE77F4" w:rsidRDefault="00CE77F4" w:rsidP="000C7C42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3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ici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t</w:t>
            </w:r>
          </w:p>
          <w:p w:rsidR="00CE77F4" w:rsidRDefault="00CE77F4" w:rsidP="000C7C42">
            <w:pPr>
              <w:spacing w:before="2" w:after="0" w:line="238" w:lineRule="auto"/>
              <w:ind w:left="102" w:right="47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c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e</w:t>
            </w:r>
            <w:r>
              <w:rPr>
                <w:rFonts w:ascii="Calibri" w:eastAsia="Calibri" w:hAnsi="Calibri" w:cs="Calibri"/>
                <w:color w:val="FFFFFF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h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t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b</w:t>
            </w:r>
          </w:p>
        </w:tc>
        <w:tc>
          <w:tcPr>
            <w:tcW w:w="3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CE77F4" w:rsidRDefault="00CE77F4" w:rsidP="000C7C42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4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xc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t</w:t>
            </w:r>
          </w:p>
          <w:p w:rsidR="00CE77F4" w:rsidRDefault="00CE77F4" w:rsidP="000C7C42">
            <w:pPr>
              <w:spacing w:before="1" w:after="0" w:line="240" w:lineRule="auto"/>
              <w:ind w:left="102" w:right="26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a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sup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o 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a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y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xpe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t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.</w:t>
            </w:r>
          </w:p>
        </w:tc>
      </w:tr>
      <w:tr w:rsidR="00786507" w:rsidTr="00CE77F4">
        <w:trPr>
          <w:trHeight w:hRule="exact" w:val="324"/>
          <w:jc w:val="center"/>
        </w:trPr>
        <w:tc>
          <w:tcPr>
            <w:tcW w:w="3054" w:type="dxa"/>
            <w:gridSpan w:val="2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1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  <w:t>Unsa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y</w:t>
            </w:r>
          </w:p>
        </w:tc>
        <w:tc>
          <w:tcPr>
            <w:tcW w:w="3207" w:type="dxa"/>
            <w:gridSpan w:val="2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2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lo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g</w:t>
            </w:r>
          </w:p>
        </w:tc>
        <w:tc>
          <w:tcPr>
            <w:tcW w:w="3176" w:type="dxa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5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3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  <w:t>P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c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3388" w:type="dxa"/>
            <w:gridSpan w:val="2"/>
            <w:tcBorders>
              <w:top w:val="single" w:sz="6" w:space="0" w:color="DBE4F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10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4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xc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</w:p>
        </w:tc>
      </w:tr>
      <w:tr w:rsidR="00786507" w:rsidTr="00CE77F4">
        <w:trPr>
          <w:trHeight w:hRule="exact" w:val="3917"/>
          <w:jc w:val="center"/>
        </w:trPr>
        <w:tc>
          <w:tcPr>
            <w:tcW w:w="30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 w:rsidP="00D1753E">
            <w:pPr>
              <w:tabs>
                <w:tab w:val="left" w:pos="480"/>
              </w:tabs>
              <w:spacing w:before="12" w:after="80" w:line="277" w:lineRule="auto"/>
              <w:ind w:left="493" w:right="103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v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56170E" w:rsidP="00D1753E">
            <w:pPr>
              <w:spacing w:after="80" w:line="217" w:lineRule="exact"/>
              <w:ind w:left="493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</w:p>
          <w:p w:rsidR="00786507" w:rsidRDefault="0056170E" w:rsidP="00D1753E">
            <w:pPr>
              <w:spacing w:after="80" w:line="240" w:lineRule="auto"/>
              <w:ind w:left="493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t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80"/>
              </w:tabs>
              <w:spacing w:after="80" w:line="275" w:lineRule="auto"/>
              <w:ind w:left="493" w:right="10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l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b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 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 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80"/>
              </w:tabs>
              <w:spacing w:after="80" w:line="275" w:lineRule="auto"/>
              <w:ind w:left="493" w:right="245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s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 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80"/>
              </w:tabs>
              <w:spacing w:after="80" w:line="275" w:lineRule="auto"/>
              <w:ind w:left="493" w:right="98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2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 w:rsidP="00D1753E">
            <w:pPr>
              <w:tabs>
                <w:tab w:val="left" w:pos="440"/>
              </w:tabs>
              <w:spacing w:before="12" w:after="80" w:line="240" w:lineRule="auto"/>
              <w:ind w:left="93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l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q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e</w:t>
            </w:r>
          </w:p>
          <w:p w:rsidR="00786507" w:rsidRDefault="0056170E" w:rsidP="00D1753E">
            <w:pPr>
              <w:spacing w:before="34" w:after="80" w:line="275" w:lineRule="auto"/>
              <w:ind w:left="453" w:right="1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q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t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 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t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 ma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40"/>
              </w:tabs>
              <w:spacing w:after="80" w:line="275" w:lineRule="auto"/>
              <w:ind w:left="453" w:right="280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l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b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 i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;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40"/>
              </w:tabs>
              <w:spacing w:after="80" w:line="275" w:lineRule="auto"/>
              <w:ind w:left="453" w:right="36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56170E" w:rsidP="00D1753E">
            <w:pPr>
              <w:tabs>
                <w:tab w:val="left" w:pos="440"/>
              </w:tabs>
              <w:spacing w:after="80" w:line="275" w:lineRule="auto"/>
              <w:ind w:left="453" w:right="188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ly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 w:rsidP="00D1753E">
            <w:pPr>
              <w:tabs>
                <w:tab w:val="left" w:pos="420"/>
              </w:tabs>
              <w:spacing w:before="12" w:after="80"/>
              <w:ind w:left="429" w:right="132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l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l i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n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56170E" w:rsidP="00D1753E">
            <w:pPr>
              <w:tabs>
                <w:tab w:val="left" w:pos="420"/>
              </w:tabs>
              <w:spacing w:after="80" w:line="275" w:lineRule="auto"/>
              <w:ind w:left="429" w:right="147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56170E" w:rsidP="00D1753E">
            <w:pPr>
              <w:tabs>
                <w:tab w:val="left" w:pos="420"/>
              </w:tabs>
              <w:spacing w:after="80" w:line="275" w:lineRule="auto"/>
              <w:ind w:left="429" w:right="9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i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 ar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3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 w:rsidP="00D1753E">
            <w:pPr>
              <w:tabs>
                <w:tab w:val="left" w:pos="420"/>
              </w:tabs>
              <w:spacing w:before="12" w:after="80"/>
              <w:ind w:left="431" w:right="186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e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3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56170E" w:rsidP="00D1753E">
            <w:pPr>
              <w:tabs>
                <w:tab w:val="left" w:pos="420"/>
              </w:tabs>
              <w:spacing w:after="80" w:line="275" w:lineRule="auto"/>
              <w:ind w:left="431" w:right="385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f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56170E" w:rsidP="00D1753E">
            <w:pPr>
              <w:tabs>
                <w:tab w:val="left" w:pos="420"/>
              </w:tabs>
              <w:spacing w:after="80" w:line="275" w:lineRule="auto"/>
              <w:ind w:left="431" w:right="473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li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</w:tr>
    </w:tbl>
    <w:p w:rsidR="00786507" w:rsidRDefault="00786507">
      <w:pPr>
        <w:spacing w:after="0"/>
      </w:pPr>
    </w:p>
    <w:p w:rsidR="00CE77F4" w:rsidRDefault="00CE77F4">
      <w:pPr>
        <w:spacing w:after="0"/>
      </w:pPr>
    </w:p>
    <w:p w:rsidR="00CE77F4" w:rsidRDefault="00CE77F4">
      <w:pPr>
        <w:spacing w:after="0"/>
      </w:pPr>
    </w:p>
    <w:p w:rsidR="00CE77F4" w:rsidRDefault="00CE77F4">
      <w:pPr>
        <w:spacing w:after="0"/>
      </w:pPr>
    </w:p>
    <w:p w:rsidR="00CE77F4" w:rsidRDefault="00CE77F4">
      <w:pPr>
        <w:spacing w:after="0"/>
      </w:pPr>
    </w:p>
    <w:p w:rsidR="00CE77F4" w:rsidRDefault="00CE77F4">
      <w:pPr>
        <w:spacing w:after="0"/>
      </w:pPr>
    </w:p>
    <w:p w:rsidR="00CE77F4" w:rsidRDefault="00CE77F4">
      <w:pPr>
        <w:spacing w:after="0"/>
      </w:pPr>
    </w:p>
    <w:p w:rsidR="00CE77F4" w:rsidRDefault="00CE77F4">
      <w:pPr>
        <w:spacing w:after="0"/>
      </w:pPr>
    </w:p>
    <w:p w:rsidR="00CE77F4" w:rsidRDefault="00CE77F4">
      <w:pPr>
        <w:spacing w:after="0"/>
      </w:pPr>
    </w:p>
    <w:p w:rsidR="00CE77F4" w:rsidRDefault="00CE77F4">
      <w:pPr>
        <w:spacing w:after="0"/>
      </w:pPr>
    </w:p>
    <w:p w:rsidR="00786507" w:rsidRDefault="00786507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"/>
        <w:gridCol w:w="3082"/>
        <w:gridCol w:w="62"/>
        <w:gridCol w:w="3119"/>
        <w:gridCol w:w="88"/>
        <w:gridCol w:w="3176"/>
        <w:gridCol w:w="63"/>
        <w:gridCol w:w="3325"/>
      </w:tblGrid>
      <w:tr w:rsidR="00786507" w:rsidTr="00CE77F4">
        <w:trPr>
          <w:trHeight w:hRule="exact" w:val="368"/>
          <w:jc w:val="center"/>
        </w:trPr>
        <w:tc>
          <w:tcPr>
            <w:tcW w:w="12927" w:type="dxa"/>
            <w:gridSpan w:val="8"/>
            <w:tcBorders>
              <w:top w:val="single" w:sz="6" w:space="0" w:color="DBE4F0"/>
              <w:left w:val="single" w:sz="16" w:space="0" w:color="DBE4F0"/>
              <w:bottom w:val="single" w:sz="7" w:space="0" w:color="DBE4F0"/>
              <w:right w:val="single" w:sz="4" w:space="0" w:color="000000"/>
            </w:tcBorders>
            <w:shd w:val="clear" w:color="auto" w:fill="DBE4F0"/>
          </w:tcPr>
          <w:p w:rsidR="00786507" w:rsidRDefault="0056170E">
            <w:pPr>
              <w:spacing w:before="3" w:after="0" w:line="240" w:lineRule="auto"/>
              <w:ind w:left="2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d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bi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ty:</w:t>
            </w:r>
            <w:r>
              <w:rPr>
                <w:rFonts w:ascii="Calibri" w:eastAsia="Calibri" w:hAnsi="Calibri" w:cs="Calibri"/>
                <w:b/>
                <w:bCs/>
                <w:spacing w:val="4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li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b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ly</w:t>
            </w:r>
            <w:r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sk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,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 sat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f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t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y</w:t>
            </w:r>
            <w:r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j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b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wit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o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l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r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tion</w:t>
            </w:r>
            <w:r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v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on</w:t>
            </w:r>
          </w:p>
        </w:tc>
      </w:tr>
      <w:tr w:rsidR="00CE77F4" w:rsidTr="00CE77F4">
        <w:trPr>
          <w:gridBefore w:val="1"/>
          <w:wBefore w:w="12" w:type="dxa"/>
          <w:trHeight w:hRule="exact" w:val="1008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CE77F4" w:rsidRDefault="00CE77F4" w:rsidP="000C7C42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1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Unsat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y</w:t>
            </w:r>
          </w:p>
          <w:p w:rsidR="00CE77F4" w:rsidRDefault="00CE77F4" w:rsidP="000C7C42">
            <w:pPr>
              <w:spacing w:before="1" w:after="0" w:line="240" w:lineRule="auto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color w:val="FFFFFF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</w:t>
            </w:r>
          </w:p>
          <w:p w:rsidR="00CE77F4" w:rsidRDefault="00CE77F4" w:rsidP="000C7C42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q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color w:val="FFFFFF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xpe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</w:p>
        </w:tc>
        <w:tc>
          <w:tcPr>
            <w:tcW w:w="31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CE77F4" w:rsidRDefault="00CE77F4" w:rsidP="000C7C42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2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Bas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c</w:t>
            </w:r>
          </w:p>
          <w:p w:rsidR="00CE77F4" w:rsidRDefault="00CE77F4" w:rsidP="000C7C42">
            <w:pPr>
              <w:spacing w:before="1" w:after="0" w:line="240" w:lineRule="auto"/>
              <w:ind w:left="102" w:right="78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a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l,</w:t>
            </w:r>
            <w:r>
              <w:rPr>
                <w:rFonts w:ascii="Calibri" w:eastAsia="Calibri" w:hAnsi="Calibri" w:cs="Calibri"/>
                <w:color w:val="FFFFFF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3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 m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m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color w:val="FFFFFF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 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color w:val="FFFFFF"/>
                <w:spacing w:val="3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ee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fica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i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</w:p>
        </w:tc>
        <w:tc>
          <w:tcPr>
            <w:tcW w:w="33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CE77F4" w:rsidRDefault="00CE77F4" w:rsidP="000C7C42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3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ici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t</w:t>
            </w:r>
          </w:p>
          <w:p w:rsidR="00CE77F4" w:rsidRDefault="00CE77F4" w:rsidP="000C7C42">
            <w:pPr>
              <w:spacing w:before="2" w:after="0" w:line="238" w:lineRule="auto"/>
              <w:ind w:left="102" w:right="47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c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e</w:t>
            </w:r>
            <w:r>
              <w:rPr>
                <w:rFonts w:ascii="Calibri" w:eastAsia="Calibri" w:hAnsi="Calibri" w:cs="Calibri"/>
                <w:color w:val="FFFFFF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h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t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b</w:t>
            </w:r>
          </w:p>
        </w:tc>
        <w:tc>
          <w:tcPr>
            <w:tcW w:w="3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CE77F4" w:rsidRDefault="00CE77F4" w:rsidP="000C7C42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4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xc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t</w:t>
            </w:r>
          </w:p>
          <w:p w:rsidR="00CE77F4" w:rsidRDefault="00CE77F4" w:rsidP="000C7C42">
            <w:pPr>
              <w:spacing w:before="1" w:after="0" w:line="240" w:lineRule="auto"/>
              <w:ind w:left="102" w:right="26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a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sup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o 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a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y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xpe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t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.</w:t>
            </w:r>
          </w:p>
        </w:tc>
      </w:tr>
      <w:tr w:rsidR="00786507" w:rsidTr="00CE77F4">
        <w:trPr>
          <w:trHeight w:hRule="exact" w:val="326"/>
          <w:jc w:val="center"/>
        </w:trPr>
        <w:tc>
          <w:tcPr>
            <w:tcW w:w="3156" w:type="dxa"/>
            <w:gridSpan w:val="3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740"/>
              </w:tabs>
              <w:spacing w:before="5" w:after="0" w:line="240" w:lineRule="auto"/>
              <w:ind w:left="39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1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  <w:t>Unsa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y</w:t>
            </w:r>
          </w:p>
        </w:tc>
        <w:tc>
          <w:tcPr>
            <w:tcW w:w="3207" w:type="dxa"/>
            <w:gridSpan w:val="2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2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lo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g</w:t>
            </w:r>
          </w:p>
        </w:tc>
        <w:tc>
          <w:tcPr>
            <w:tcW w:w="3176" w:type="dxa"/>
            <w:tcBorders>
              <w:top w:val="single" w:sz="1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5" w:after="0" w:line="240" w:lineRule="auto"/>
              <w:ind w:left="35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3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  <w:t>P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ici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3388" w:type="dxa"/>
            <w:gridSpan w:val="2"/>
            <w:tcBorders>
              <w:top w:val="single" w:sz="7" w:space="0" w:color="DBE4F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380"/>
              </w:tabs>
              <w:spacing w:before="9" w:after="0" w:line="240" w:lineRule="auto"/>
              <w:ind w:left="37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4.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b/>
                <w:bCs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xc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</w:t>
            </w:r>
          </w:p>
        </w:tc>
      </w:tr>
      <w:tr w:rsidR="00786507" w:rsidTr="00CE77F4">
        <w:trPr>
          <w:trHeight w:hRule="exact" w:val="6083"/>
          <w:jc w:val="center"/>
        </w:trPr>
        <w:tc>
          <w:tcPr>
            <w:tcW w:w="31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/>
              <w:ind w:left="489" w:right="300" w:hanging="360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fic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lar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o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m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 w:line="277" w:lineRule="auto"/>
              <w:ind w:left="489" w:right="135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0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9" w:right="222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q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t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e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r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k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ate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to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r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3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9" w:right="16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a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 (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c.)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e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(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c.) t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e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spacing w:after="0"/>
              <w:ind w:left="489" w:right="13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ve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n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m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's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2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/>
              <w:ind w:left="481" w:right="200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n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o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1" w:right="171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s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1" w:right="170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c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t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s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k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ic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before="1" w:after="0" w:line="260" w:lineRule="exact"/>
              <w:rPr>
                <w:sz w:val="26"/>
                <w:szCs w:val="26"/>
              </w:rPr>
            </w:pPr>
          </w:p>
          <w:p w:rsidR="00786507" w:rsidRDefault="0056170E">
            <w:pPr>
              <w:spacing w:after="0"/>
              <w:ind w:left="481" w:right="19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ve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n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m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's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20"/>
              </w:tabs>
              <w:spacing w:before="12" w:after="0"/>
              <w:ind w:left="424" w:right="269" w:hanging="360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20"/>
              </w:tabs>
              <w:spacing w:after="0"/>
              <w:ind w:left="424" w:right="207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 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20"/>
              </w:tabs>
              <w:spacing w:after="0" w:line="275" w:lineRule="auto"/>
              <w:ind w:left="424" w:right="126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t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 mak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ic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  <w:p w:rsidR="00786507" w:rsidRDefault="00786507">
            <w:pPr>
              <w:spacing w:before="7" w:after="0" w:line="110" w:lineRule="exact"/>
              <w:rPr>
                <w:sz w:val="11"/>
                <w:szCs w:val="11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56170E">
            <w:pPr>
              <w:spacing w:after="0"/>
              <w:ind w:left="424" w:right="22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ve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n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m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's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.</w:t>
            </w:r>
          </w:p>
        </w:tc>
        <w:tc>
          <w:tcPr>
            <w:tcW w:w="33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 w:line="277" w:lineRule="auto"/>
              <w:ind w:left="491" w:right="223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t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mal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0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91" w:right="94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b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 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3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 w:line="275" w:lineRule="auto"/>
              <w:ind w:left="491" w:right="12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y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u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 alw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k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ate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ic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k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  <w:p w:rsidR="00786507" w:rsidRDefault="00786507">
            <w:pPr>
              <w:spacing w:before="7" w:after="0" w:line="110" w:lineRule="exact"/>
              <w:rPr>
                <w:sz w:val="11"/>
                <w:szCs w:val="11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786507">
            <w:pPr>
              <w:spacing w:after="0" w:line="200" w:lineRule="exact"/>
              <w:rPr>
                <w:sz w:val="20"/>
                <w:szCs w:val="20"/>
              </w:rPr>
            </w:pPr>
          </w:p>
          <w:p w:rsidR="00786507" w:rsidRDefault="0056170E">
            <w:pPr>
              <w:spacing w:after="0"/>
              <w:ind w:left="491" w:right="22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*d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it 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,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r's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k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ys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</w:tr>
    </w:tbl>
    <w:p w:rsidR="00786507" w:rsidRDefault="00786507">
      <w:pPr>
        <w:spacing w:after="0"/>
      </w:pPr>
    </w:p>
    <w:p w:rsidR="00CE77F4" w:rsidRDefault="00CE77F4">
      <w:pPr>
        <w:spacing w:after="0"/>
      </w:pPr>
    </w:p>
    <w:p w:rsidR="00CE77F4" w:rsidRDefault="00CE77F4">
      <w:pPr>
        <w:spacing w:after="0"/>
      </w:pPr>
    </w:p>
    <w:p w:rsidR="00CE77F4" w:rsidRDefault="00CE77F4">
      <w:pPr>
        <w:spacing w:after="0"/>
      </w:pPr>
    </w:p>
    <w:p w:rsidR="00CE77F4" w:rsidRDefault="00CE77F4">
      <w:pPr>
        <w:spacing w:after="0"/>
      </w:pPr>
    </w:p>
    <w:p w:rsidR="00CE77F4" w:rsidRDefault="00CE77F4">
      <w:pPr>
        <w:spacing w:after="0"/>
      </w:pPr>
    </w:p>
    <w:p w:rsidR="00CE77F4" w:rsidRDefault="00CE77F4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"/>
        <w:gridCol w:w="3082"/>
        <w:gridCol w:w="62"/>
        <w:gridCol w:w="3119"/>
        <w:gridCol w:w="88"/>
        <w:gridCol w:w="3176"/>
        <w:gridCol w:w="63"/>
        <w:gridCol w:w="3325"/>
      </w:tblGrid>
      <w:tr w:rsidR="00786507" w:rsidTr="00CE77F4">
        <w:trPr>
          <w:trHeight w:hRule="exact" w:val="368"/>
          <w:jc w:val="center"/>
        </w:trPr>
        <w:tc>
          <w:tcPr>
            <w:tcW w:w="12927" w:type="dxa"/>
            <w:gridSpan w:val="8"/>
            <w:tcBorders>
              <w:top w:val="single" w:sz="6" w:space="0" w:color="DBE4F0"/>
              <w:left w:val="single" w:sz="16" w:space="0" w:color="DBE4F0"/>
              <w:bottom w:val="single" w:sz="7" w:space="0" w:color="DBE4F0"/>
              <w:right w:val="single" w:sz="4" w:space="0" w:color="000000"/>
            </w:tcBorders>
            <w:shd w:val="clear" w:color="auto" w:fill="DBE4F0"/>
          </w:tcPr>
          <w:p w:rsidR="00786507" w:rsidRDefault="0056170E">
            <w:pPr>
              <w:spacing w:before="3" w:after="0" w:line="240" w:lineRule="auto"/>
              <w:ind w:left="2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Pr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s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li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m:</w:t>
            </w:r>
            <w:r>
              <w:rPr>
                <w:rFonts w:ascii="Calibri" w:eastAsia="Calibri" w:hAnsi="Calibri" w:cs="Calibri"/>
                <w:b/>
                <w:bCs/>
                <w:spacing w:val="4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Ma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 s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-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r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ed</w:t>
            </w:r>
            <w:r>
              <w:rPr>
                <w:rFonts w:ascii="Calibri" w:eastAsia="Calibri" w:hAnsi="Calibri" w:cs="Calibri"/>
                <w:spacing w:val="-1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pp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ch</w:t>
            </w:r>
            <w:r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work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t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ll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oll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g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e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t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d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m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ty</w:t>
            </w:r>
            <w:r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with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s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t.</w:t>
            </w:r>
          </w:p>
        </w:tc>
      </w:tr>
      <w:tr w:rsidR="00CE77F4" w:rsidTr="00CE77F4">
        <w:trPr>
          <w:gridBefore w:val="1"/>
          <w:wBefore w:w="12" w:type="dxa"/>
          <w:trHeight w:hRule="exact" w:val="1008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CE77F4" w:rsidRDefault="00CE77F4" w:rsidP="000C7C42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1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Unsat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y</w:t>
            </w:r>
          </w:p>
          <w:p w:rsidR="00CE77F4" w:rsidRDefault="00CE77F4" w:rsidP="000C7C42">
            <w:pPr>
              <w:spacing w:before="1" w:after="0" w:line="240" w:lineRule="auto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color w:val="FFFFFF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</w:t>
            </w:r>
          </w:p>
          <w:p w:rsidR="00CE77F4" w:rsidRDefault="00CE77F4" w:rsidP="000C7C42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q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color w:val="FFFFFF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xpe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</w:p>
        </w:tc>
        <w:tc>
          <w:tcPr>
            <w:tcW w:w="31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CE77F4" w:rsidRDefault="00CE77F4" w:rsidP="000C7C42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2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Bas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c</w:t>
            </w:r>
          </w:p>
          <w:p w:rsidR="00CE77F4" w:rsidRDefault="00CE77F4" w:rsidP="000C7C42">
            <w:pPr>
              <w:spacing w:before="1" w:after="0" w:line="240" w:lineRule="auto"/>
              <w:ind w:left="102" w:right="78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a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l,</w:t>
            </w:r>
            <w:r>
              <w:rPr>
                <w:rFonts w:ascii="Calibri" w:eastAsia="Calibri" w:hAnsi="Calibri" w:cs="Calibri"/>
                <w:color w:val="FFFFFF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3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 m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m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qu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color w:val="FFFFFF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 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color w:val="FFFFFF"/>
                <w:spacing w:val="3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ee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g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fica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i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</w:p>
        </w:tc>
        <w:tc>
          <w:tcPr>
            <w:tcW w:w="33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CE77F4" w:rsidRDefault="00CE77F4" w:rsidP="000C7C42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3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ici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t</w:t>
            </w:r>
          </w:p>
          <w:p w:rsidR="00CE77F4" w:rsidRDefault="00CE77F4" w:rsidP="000C7C42">
            <w:pPr>
              <w:spacing w:before="2" w:after="0" w:line="238" w:lineRule="auto"/>
              <w:ind w:left="102" w:right="47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c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e</w:t>
            </w:r>
            <w:r>
              <w:rPr>
                <w:rFonts w:ascii="Calibri" w:eastAsia="Calibri" w:hAnsi="Calibri" w:cs="Calibri"/>
                <w:color w:val="FFFFFF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m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h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t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b</w:t>
            </w:r>
          </w:p>
        </w:tc>
        <w:tc>
          <w:tcPr>
            <w:tcW w:w="3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/>
          </w:tcPr>
          <w:p w:rsidR="00CE77F4" w:rsidRDefault="00CE77F4" w:rsidP="000C7C42">
            <w:pPr>
              <w:spacing w:after="0" w:line="215" w:lineRule="exact"/>
              <w:ind w:left="102" w:right="-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4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–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1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xc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color w:val="FFFFFF"/>
                <w:spacing w:val="-1"/>
                <w:position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color w:val="FFFFFF"/>
                <w:position w:val="1"/>
                <w:sz w:val="18"/>
                <w:szCs w:val="18"/>
              </w:rPr>
              <w:t>t</w:t>
            </w:r>
          </w:p>
          <w:p w:rsidR="00CE77F4" w:rsidRDefault="00CE77F4" w:rsidP="000C7C42">
            <w:pPr>
              <w:spacing w:before="1" w:after="0" w:line="240" w:lineRule="auto"/>
              <w:ind w:left="102" w:right="26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m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a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sup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o 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e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a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y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xpe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pacing w:val="2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color w:val="FFFFFF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 xml:space="preserve"> th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color w:val="FFFFFF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j</w:t>
            </w:r>
            <w:r>
              <w:rPr>
                <w:rFonts w:ascii="Calibri" w:eastAsia="Calibri" w:hAnsi="Calibri" w:cs="Calibri"/>
                <w:color w:val="FFFFFF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color w:val="FFFFFF"/>
                <w:spacing w:val="-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color w:val="FFFFFF"/>
                <w:sz w:val="18"/>
                <w:szCs w:val="18"/>
              </w:rPr>
              <w:t>.</w:t>
            </w:r>
          </w:p>
        </w:tc>
      </w:tr>
      <w:tr w:rsidR="00786507" w:rsidTr="00CE77F4">
        <w:trPr>
          <w:gridBefore w:val="1"/>
          <w:wBefore w:w="12" w:type="dxa"/>
          <w:trHeight w:hRule="exact" w:val="5811"/>
          <w:jc w:val="center"/>
        </w:trPr>
        <w:tc>
          <w:tcPr>
            <w:tcW w:w="31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/>
              <w:ind w:left="489" w:right="127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ck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ct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a 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g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n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3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9" w:right="191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ck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th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g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o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;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2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9" w:right="213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y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 tact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,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 w:line="275" w:lineRule="auto"/>
              <w:ind w:left="489" w:right="202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f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d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l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2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/>
              <w:ind w:left="481" w:right="369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p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v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n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y 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1" w:right="237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-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to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g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 i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;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/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81" w:right="220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 tact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, 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qu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ar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40"/>
              </w:tabs>
              <w:spacing w:after="0" w:line="240" w:lineRule="auto"/>
              <w:ind w:left="85" w:right="52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99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w w:val="99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</w:p>
          <w:p w:rsidR="00786507" w:rsidRDefault="0056170E">
            <w:pPr>
              <w:spacing w:before="35" w:after="0" w:line="240" w:lineRule="auto"/>
              <w:ind w:left="448" w:right="75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1"/>
                <w:w w:val="99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w w:val="99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20"/>
              </w:tabs>
              <w:spacing w:before="12" w:after="0"/>
              <w:ind w:left="424" w:right="516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n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y 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20"/>
              </w:tabs>
              <w:spacing w:after="0"/>
              <w:ind w:left="424" w:right="383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-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i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 i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;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20"/>
              </w:tabs>
              <w:spacing w:after="0"/>
              <w:ind w:left="424" w:right="197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 tact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r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 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at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20"/>
              </w:tabs>
              <w:spacing w:after="0" w:line="275" w:lineRule="auto"/>
              <w:ind w:left="424" w:right="194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33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6507" w:rsidRDefault="0056170E">
            <w:pPr>
              <w:tabs>
                <w:tab w:val="left" w:pos="480"/>
              </w:tabs>
              <w:spacing w:before="12" w:after="0"/>
              <w:ind w:left="491" w:right="181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t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n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y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91" w:right="558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-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g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up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s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&amp; i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gg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 i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e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;</w:t>
            </w:r>
            <w:r>
              <w:rPr>
                <w:rFonts w:ascii="Calibri" w:eastAsia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4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/>
              <w:ind w:left="491" w:right="319" w:hanging="360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k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,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 tact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f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ve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a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r,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th m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imal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upe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v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;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</w:p>
          <w:p w:rsidR="00786507" w:rsidRDefault="00786507">
            <w:pPr>
              <w:spacing w:before="11" w:after="0" w:line="240" w:lineRule="exact"/>
              <w:rPr>
                <w:sz w:val="24"/>
                <w:szCs w:val="24"/>
              </w:rPr>
            </w:pPr>
          </w:p>
          <w:p w:rsidR="00786507" w:rsidRDefault="0056170E">
            <w:pPr>
              <w:tabs>
                <w:tab w:val="left" w:pos="480"/>
              </w:tabs>
              <w:spacing w:after="0" w:line="275" w:lineRule="auto"/>
              <w:ind w:left="491" w:right="264" w:hanging="3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sz w:val="18"/>
                <w:szCs w:val="18"/>
              </w:rPr>
              <w:t>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e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l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p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d a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n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p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o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li</w:t>
            </w:r>
            <w:r>
              <w:rPr>
                <w:rFonts w:ascii="Calibri" w:eastAsia="Calibri" w:hAnsi="Calibri" w:cs="Calibri"/>
                <w:spacing w:val="1"/>
                <w:sz w:val="18"/>
                <w:szCs w:val="18"/>
              </w:rPr>
              <w:t>c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18"/>
                <w:szCs w:val="18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>s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</w:tr>
    </w:tbl>
    <w:p w:rsidR="00B629D5" w:rsidRDefault="00B629D5" w:rsidP="00EA3B90">
      <w:pPr>
        <w:spacing w:before="49" w:after="0" w:line="289" w:lineRule="exact"/>
        <w:ind w:right="-20"/>
        <w:rPr>
          <w:rFonts w:ascii="Calibri" w:eastAsia="Calibri" w:hAnsi="Calibri" w:cs="Calibri"/>
          <w:sz w:val="24"/>
          <w:szCs w:val="24"/>
        </w:rPr>
      </w:pPr>
    </w:p>
    <w:sectPr w:rsidR="00B629D5" w:rsidSect="00EA3B9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576" w:right="1296" w:bottom="274" w:left="92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5254" w:rsidRDefault="00B95254" w:rsidP="007C3343">
      <w:pPr>
        <w:spacing w:after="0" w:line="240" w:lineRule="auto"/>
      </w:pPr>
      <w:r>
        <w:separator/>
      </w:r>
    </w:p>
  </w:endnote>
  <w:endnote w:type="continuationSeparator" w:id="0">
    <w:p w:rsidR="00B95254" w:rsidRDefault="00B95254" w:rsidP="007C33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30B2" w:rsidRDefault="00FE30B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63390209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FD65EA" w:rsidRDefault="00FD65E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F174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F174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FD65EA" w:rsidRDefault="00FD65E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30B2" w:rsidRDefault="00FE30B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5254" w:rsidRDefault="00B95254" w:rsidP="007C3343">
      <w:pPr>
        <w:spacing w:after="0" w:line="240" w:lineRule="auto"/>
      </w:pPr>
      <w:r>
        <w:separator/>
      </w:r>
    </w:p>
  </w:footnote>
  <w:footnote w:type="continuationSeparator" w:id="0">
    <w:p w:rsidR="00B95254" w:rsidRDefault="00B95254" w:rsidP="007C33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30B2" w:rsidRDefault="00FE30B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5EA" w:rsidRDefault="00FD65EA" w:rsidP="007C3343">
    <w:r w:rsidRPr="007C3343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18F62A" wp14:editId="28A84FFF">
              <wp:simplePos x="0" y="0"/>
              <wp:positionH relativeFrom="column">
                <wp:posOffset>2545522</wp:posOffset>
              </wp:positionH>
              <wp:positionV relativeFrom="paragraph">
                <wp:posOffset>-51683</wp:posOffset>
              </wp:positionV>
              <wp:extent cx="4380865" cy="578457"/>
              <wp:effectExtent l="0" t="0" r="635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0865" cy="578457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E30B2" w:rsidRDefault="00FD65EA" w:rsidP="00D1753E">
                          <w:pPr>
                            <w:spacing w:after="0"/>
                            <w:jc w:val="center"/>
                            <w:rPr>
                              <w:rFonts w:ascii="Calibri" w:eastAsia="Calibri" w:hAnsi="Calibri" w:cs="Calibri"/>
                              <w:position w:val="1"/>
                              <w:sz w:val="28"/>
                              <w:szCs w:val="28"/>
                              <w:u w:val="thick" w:color="000000"/>
                            </w:rPr>
                          </w:pPr>
                          <w:r w:rsidRPr="00457379">
                            <w:rPr>
                              <w:rFonts w:ascii="Calibri" w:eastAsia="Calibri" w:hAnsi="Calibri" w:cs="Calibri"/>
                              <w:position w:val="1"/>
                              <w:sz w:val="28"/>
                              <w:szCs w:val="28"/>
                              <w:u w:val="thick" w:color="000000"/>
                            </w:rPr>
                            <w:t>ES</w:t>
                          </w:r>
                          <w:r w:rsidRPr="00457379"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8"/>
                              <w:szCs w:val="28"/>
                              <w:u w:val="thick" w:color="000000"/>
                            </w:rPr>
                            <w:t>P</w:t>
                          </w:r>
                          <w:r w:rsidRPr="00457379">
                            <w:rPr>
                              <w:rFonts w:ascii="Calibri" w:eastAsia="Calibri" w:hAnsi="Calibri" w:cs="Calibri"/>
                              <w:position w:val="1"/>
                              <w:sz w:val="28"/>
                              <w:szCs w:val="28"/>
                              <w:u w:val="thick" w:color="000000"/>
                            </w:rPr>
                            <w:t xml:space="preserve">/ </w:t>
                          </w:r>
                          <w:r w:rsidRPr="00457379"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8"/>
                              <w:szCs w:val="28"/>
                              <w:u w:val="thick" w:color="000000"/>
                            </w:rPr>
                            <w:t>PSRP</w:t>
                          </w:r>
                          <w:r w:rsidRPr="00457379">
                            <w:rPr>
                              <w:rFonts w:ascii="Calibri" w:eastAsia="Calibri" w:hAnsi="Calibri" w:cs="Calibri"/>
                              <w:position w:val="1"/>
                              <w:sz w:val="28"/>
                              <w:szCs w:val="28"/>
                              <w:u w:val="thick" w:color="000000"/>
                            </w:rPr>
                            <w:t xml:space="preserve"> Emp</w:t>
                          </w:r>
                          <w:r w:rsidRPr="00457379"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8"/>
                              <w:szCs w:val="28"/>
                              <w:u w:val="thick" w:color="000000"/>
                            </w:rPr>
                            <w:t>l</w:t>
                          </w:r>
                          <w:r w:rsidRPr="00457379"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8"/>
                              <w:szCs w:val="28"/>
                              <w:u w:val="thick" w:color="000000"/>
                            </w:rPr>
                            <w:t>oyee</w:t>
                          </w:r>
                          <w:r w:rsidRPr="00457379"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8"/>
                              <w:szCs w:val="28"/>
                              <w:u w:val="thick" w:color="000000"/>
                            </w:rPr>
                            <w:t xml:space="preserve"> </w:t>
                          </w:r>
                          <w:r w:rsidRPr="00457379">
                            <w:rPr>
                              <w:rFonts w:ascii="Calibri" w:eastAsia="Calibri" w:hAnsi="Calibri" w:cs="Calibri"/>
                              <w:position w:val="1"/>
                              <w:sz w:val="28"/>
                              <w:szCs w:val="28"/>
                              <w:u w:val="thick" w:color="000000"/>
                            </w:rPr>
                            <w:t>Evaluat</w:t>
                          </w:r>
                          <w:r w:rsidRPr="00457379"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8"/>
                              <w:szCs w:val="28"/>
                              <w:u w:val="thick" w:color="000000"/>
                            </w:rPr>
                            <w:t>i</w:t>
                          </w:r>
                          <w:r w:rsidRPr="00457379">
                            <w:rPr>
                              <w:rFonts w:ascii="Calibri" w:eastAsia="Calibri" w:hAnsi="Calibri" w:cs="Calibri"/>
                              <w:position w:val="1"/>
                              <w:sz w:val="28"/>
                              <w:szCs w:val="28"/>
                              <w:u w:val="thick" w:color="000000"/>
                            </w:rPr>
                            <w:t>on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8"/>
                              <w:szCs w:val="28"/>
                              <w:u w:val="thick" w:color="000000"/>
                            </w:rPr>
                            <w:t xml:space="preserve"> </w:t>
                          </w:r>
                          <w:r w:rsidR="00FE30B2">
                            <w:rPr>
                              <w:rFonts w:ascii="Calibri" w:eastAsia="Calibri" w:hAnsi="Calibri" w:cs="Calibri"/>
                              <w:position w:val="1"/>
                              <w:sz w:val="28"/>
                              <w:szCs w:val="28"/>
                              <w:u w:val="thick" w:color="000000"/>
                            </w:rPr>
                            <w:t xml:space="preserve">Rubric </w:t>
                          </w:r>
                        </w:p>
                        <w:p w:rsidR="00FD65EA" w:rsidRPr="006E460D" w:rsidRDefault="00FD65EA" w:rsidP="00D1753E">
                          <w:pPr>
                            <w:spacing w:after="0"/>
                            <w:jc w:val="center"/>
                            <w:rPr>
                              <w:rFonts w:ascii="Times" w:hAnsi="Times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" w:hAnsi="Times"/>
                              <w:sz w:val="18"/>
                              <w:szCs w:val="18"/>
                            </w:rPr>
                            <w:t>TALENT OFFICE</w:t>
                          </w:r>
                          <w:r w:rsidRPr="006E460D">
                            <w:rPr>
                              <w:rFonts w:ascii="Times" w:hAnsi="Times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6E460D">
                            <w:rPr>
                              <w:rFonts w:ascii="Times" w:hAnsi="Times"/>
                              <w:sz w:val="18"/>
                              <w:szCs w:val="18"/>
                            </w:rPr>
                            <w:sym w:font="Wingdings" w:char="F0A7"/>
                          </w:r>
                          <w:r>
                            <w:rPr>
                              <w:rFonts w:ascii="Times" w:hAnsi="Times"/>
                              <w:sz w:val="18"/>
                              <w:szCs w:val="18"/>
                            </w:rPr>
                            <w:t xml:space="preserve"> </w:t>
                          </w:r>
                          <w:r w:rsidR="005D2DF5">
                            <w:rPr>
                              <w:rFonts w:ascii="Times" w:hAnsi="Times"/>
                              <w:sz w:val="18"/>
                              <w:szCs w:val="18"/>
                            </w:rPr>
                            <w:t>42 West Madison</w:t>
                          </w:r>
                          <w:r w:rsidRPr="006E460D">
                            <w:rPr>
                              <w:rFonts w:ascii="Times" w:hAnsi="Times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6E460D">
                            <w:rPr>
                              <w:rFonts w:ascii="Times" w:hAnsi="Times"/>
                              <w:sz w:val="18"/>
                              <w:szCs w:val="18"/>
                            </w:rPr>
                            <w:sym w:font="Wingdings" w:char="F0A7"/>
                          </w:r>
                          <w:r w:rsidRPr="006E460D">
                            <w:rPr>
                              <w:rFonts w:ascii="Times" w:hAnsi="Times"/>
                              <w:sz w:val="18"/>
                              <w:szCs w:val="18"/>
                            </w:rPr>
                            <w:t xml:space="preserve"> Chicago, Illinois</w:t>
                          </w:r>
                          <w:r>
                            <w:rPr>
                              <w:rFonts w:ascii="Times" w:hAnsi="Times"/>
                              <w:sz w:val="18"/>
                              <w:szCs w:val="18"/>
                            </w:rPr>
                            <w:t xml:space="preserve"> 60603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18F62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00.45pt;margin-top:-4.05pt;width:344.95pt;height:45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" stroked="f">
              <v:textbox>
                <w:txbxContent>
                  <w:p w:rsidR="00FE30B2" w:rsidRDefault="00FD65EA" w:rsidP="00D1753E">
                    <w:pPr>
                      <w:spacing w:after="0"/>
                      <w:jc w:val="center"/>
                      <w:rPr>
                        <w:rFonts w:ascii="Calibri" w:eastAsia="Calibri" w:hAnsi="Calibri" w:cs="Calibri"/>
                        <w:position w:val="1"/>
                        <w:sz w:val="28"/>
                        <w:szCs w:val="28"/>
                        <w:u w:val="thick" w:color="000000"/>
                      </w:rPr>
                    </w:pPr>
                    <w:r w:rsidRPr="00457379">
                      <w:rPr>
                        <w:rFonts w:ascii="Calibri" w:eastAsia="Calibri" w:hAnsi="Calibri" w:cs="Calibri"/>
                        <w:position w:val="1"/>
                        <w:sz w:val="28"/>
                        <w:szCs w:val="28"/>
                        <w:u w:val="thick" w:color="000000"/>
                      </w:rPr>
                      <w:t>ES</w:t>
                    </w:r>
                    <w:r w:rsidRPr="00457379">
                      <w:rPr>
                        <w:rFonts w:ascii="Calibri" w:eastAsia="Calibri" w:hAnsi="Calibri" w:cs="Calibri"/>
                        <w:spacing w:val="-1"/>
                        <w:position w:val="1"/>
                        <w:sz w:val="28"/>
                        <w:szCs w:val="28"/>
                        <w:u w:val="thick" w:color="000000"/>
                      </w:rPr>
                      <w:t>P</w:t>
                    </w:r>
                    <w:r w:rsidRPr="00457379">
                      <w:rPr>
                        <w:rFonts w:ascii="Calibri" w:eastAsia="Calibri" w:hAnsi="Calibri" w:cs="Calibri"/>
                        <w:position w:val="1"/>
                        <w:sz w:val="28"/>
                        <w:szCs w:val="28"/>
                        <w:u w:val="thick" w:color="000000"/>
                      </w:rPr>
                      <w:t xml:space="preserve">/ </w:t>
                    </w:r>
                    <w:r w:rsidRPr="00457379">
                      <w:rPr>
                        <w:rFonts w:ascii="Calibri" w:eastAsia="Calibri" w:hAnsi="Calibri" w:cs="Calibri"/>
                        <w:w w:val="99"/>
                        <w:position w:val="1"/>
                        <w:sz w:val="28"/>
                        <w:szCs w:val="28"/>
                        <w:u w:val="thick" w:color="000000"/>
                      </w:rPr>
                      <w:t>PSRP</w:t>
                    </w:r>
                    <w:r w:rsidRPr="00457379">
                      <w:rPr>
                        <w:rFonts w:ascii="Calibri" w:eastAsia="Calibri" w:hAnsi="Calibri" w:cs="Calibri"/>
                        <w:position w:val="1"/>
                        <w:sz w:val="28"/>
                        <w:szCs w:val="28"/>
                        <w:u w:val="thick" w:color="000000"/>
                      </w:rPr>
                      <w:t xml:space="preserve"> Emp</w:t>
                    </w:r>
                    <w:r w:rsidRPr="00457379">
                      <w:rPr>
                        <w:rFonts w:ascii="Calibri" w:eastAsia="Calibri" w:hAnsi="Calibri" w:cs="Calibri"/>
                        <w:spacing w:val="1"/>
                        <w:position w:val="1"/>
                        <w:sz w:val="28"/>
                        <w:szCs w:val="28"/>
                        <w:u w:val="thick" w:color="000000"/>
                      </w:rPr>
                      <w:t>l</w:t>
                    </w:r>
                    <w:r w:rsidRPr="00457379">
                      <w:rPr>
                        <w:rFonts w:ascii="Calibri" w:eastAsia="Calibri" w:hAnsi="Calibri" w:cs="Calibri"/>
                        <w:w w:val="99"/>
                        <w:position w:val="1"/>
                        <w:sz w:val="28"/>
                        <w:szCs w:val="28"/>
                        <w:u w:val="thick" w:color="000000"/>
                      </w:rPr>
                      <w:t>oyee</w:t>
                    </w:r>
                    <w:r w:rsidRPr="00457379">
                      <w:rPr>
                        <w:rFonts w:ascii="Calibri" w:eastAsia="Calibri" w:hAnsi="Calibri" w:cs="Calibri"/>
                        <w:spacing w:val="1"/>
                        <w:position w:val="1"/>
                        <w:sz w:val="28"/>
                        <w:szCs w:val="28"/>
                        <w:u w:val="thick" w:color="000000"/>
                      </w:rPr>
                      <w:t xml:space="preserve"> </w:t>
                    </w:r>
                    <w:r w:rsidRPr="00457379">
                      <w:rPr>
                        <w:rFonts w:ascii="Calibri" w:eastAsia="Calibri" w:hAnsi="Calibri" w:cs="Calibri"/>
                        <w:position w:val="1"/>
                        <w:sz w:val="28"/>
                        <w:szCs w:val="28"/>
                        <w:u w:val="thick" w:color="000000"/>
                      </w:rPr>
                      <w:t>Evaluat</w:t>
                    </w:r>
                    <w:r w:rsidRPr="00457379">
                      <w:rPr>
                        <w:rFonts w:ascii="Calibri" w:eastAsia="Calibri" w:hAnsi="Calibri" w:cs="Calibri"/>
                        <w:spacing w:val="-1"/>
                        <w:position w:val="1"/>
                        <w:sz w:val="28"/>
                        <w:szCs w:val="28"/>
                        <w:u w:val="thick" w:color="000000"/>
                      </w:rPr>
                      <w:t>i</w:t>
                    </w:r>
                    <w:r w:rsidRPr="00457379">
                      <w:rPr>
                        <w:rFonts w:ascii="Calibri" w:eastAsia="Calibri" w:hAnsi="Calibri" w:cs="Calibri"/>
                        <w:position w:val="1"/>
                        <w:sz w:val="28"/>
                        <w:szCs w:val="28"/>
                        <w:u w:val="thick" w:color="000000"/>
                      </w:rPr>
                      <w:t>on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8"/>
                        <w:szCs w:val="28"/>
                        <w:u w:val="thick" w:color="000000"/>
                      </w:rPr>
                      <w:t xml:space="preserve"> </w:t>
                    </w:r>
                    <w:r w:rsidR="00FE30B2">
                      <w:rPr>
                        <w:rFonts w:ascii="Calibri" w:eastAsia="Calibri" w:hAnsi="Calibri" w:cs="Calibri"/>
                        <w:position w:val="1"/>
                        <w:sz w:val="28"/>
                        <w:szCs w:val="28"/>
                        <w:u w:val="thick" w:color="000000"/>
                      </w:rPr>
                      <w:t xml:space="preserve">Rubric </w:t>
                    </w:r>
                  </w:p>
                  <w:p w:rsidR="00FD65EA" w:rsidRPr="006E460D" w:rsidRDefault="00FD65EA" w:rsidP="00D1753E">
                    <w:pPr>
                      <w:spacing w:after="0"/>
                      <w:jc w:val="center"/>
                      <w:rPr>
                        <w:rFonts w:ascii="Times" w:hAnsi="Times"/>
                        <w:sz w:val="18"/>
                        <w:szCs w:val="18"/>
                      </w:rPr>
                    </w:pPr>
                    <w:r>
                      <w:rPr>
                        <w:rFonts w:ascii="Times" w:hAnsi="Times"/>
                        <w:sz w:val="18"/>
                        <w:szCs w:val="18"/>
                      </w:rPr>
                      <w:t>TALENT OFFICE</w:t>
                    </w:r>
                    <w:r w:rsidRPr="006E460D">
                      <w:rPr>
                        <w:rFonts w:ascii="Times" w:hAnsi="Times"/>
                        <w:sz w:val="18"/>
                        <w:szCs w:val="18"/>
                      </w:rPr>
                      <w:t xml:space="preserve"> </w:t>
                    </w:r>
                    <w:r w:rsidRPr="006E460D">
                      <w:rPr>
                        <w:rFonts w:ascii="Times" w:hAnsi="Times"/>
                        <w:sz w:val="18"/>
                        <w:szCs w:val="18"/>
                      </w:rPr>
                      <w:sym w:font="Wingdings" w:char="F0A7"/>
                    </w:r>
                    <w:r>
                      <w:rPr>
                        <w:rFonts w:ascii="Times" w:hAnsi="Times"/>
                        <w:sz w:val="18"/>
                        <w:szCs w:val="18"/>
                      </w:rPr>
                      <w:t xml:space="preserve"> </w:t>
                    </w:r>
                    <w:r w:rsidR="005D2DF5">
                      <w:rPr>
                        <w:rFonts w:ascii="Times" w:hAnsi="Times"/>
                        <w:sz w:val="18"/>
                        <w:szCs w:val="18"/>
                      </w:rPr>
                      <w:t>42 West Madison</w:t>
                    </w:r>
                    <w:r w:rsidRPr="006E460D">
                      <w:rPr>
                        <w:rFonts w:ascii="Times" w:hAnsi="Times"/>
                        <w:sz w:val="18"/>
                        <w:szCs w:val="18"/>
                      </w:rPr>
                      <w:t xml:space="preserve"> </w:t>
                    </w:r>
                    <w:r w:rsidRPr="006E460D">
                      <w:rPr>
                        <w:rFonts w:ascii="Times" w:hAnsi="Times"/>
                        <w:sz w:val="18"/>
                        <w:szCs w:val="18"/>
                      </w:rPr>
                      <w:sym w:font="Wingdings" w:char="F0A7"/>
                    </w:r>
                    <w:r w:rsidRPr="006E460D">
                      <w:rPr>
                        <w:rFonts w:ascii="Times" w:hAnsi="Times"/>
                        <w:sz w:val="18"/>
                        <w:szCs w:val="18"/>
                      </w:rPr>
                      <w:t xml:space="preserve"> Chicago, Illinois</w:t>
                    </w:r>
                    <w:r>
                      <w:rPr>
                        <w:rFonts w:ascii="Times" w:hAnsi="Times"/>
                        <w:sz w:val="18"/>
                        <w:szCs w:val="18"/>
                      </w:rPr>
                      <w:t xml:space="preserve"> 60603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5C11BFF4" wp14:editId="2FFDD712">
          <wp:simplePos x="0" y="0"/>
          <wp:positionH relativeFrom="margin">
            <wp:align>left</wp:align>
          </wp:positionH>
          <wp:positionV relativeFrom="paragraph">
            <wp:posOffset>437</wp:posOffset>
          </wp:positionV>
          <wp:extent cx="1181100" cy="624840"/>
          <wp:effectExtent l="0" t="0" r="0" b="3810"/>
          <wp:wrapTight wrapText="bothSides">
            <wp:wrapPolygon edited="0">
              <wp:start x="0" y="0"/>
              <wp:lineTo x="0" y="21073"/>
              <wp:lineTo x="21252" y="21073"/>
              <wp:lineTo x="21252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PS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0835" cy="6246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</w:p>
  <w:p w:rsidR="00FD65EA" w:rsidRDefault="00FD65EA" w:rsidP="007C3343">
    <w:r w:rsidRPr="007C3343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830A8CD" wp14:editId="3DC8A374">
              <wp:simplePos x="0" y="0"/>
              <wp:positionH relativeFrom="margin">
                <wp:posOffset>1231817</wp:posOffset>
              </wp:positionH>
              <wp:positionV relativeFrom="paragraph">
                <wp:posOffset>200274</wp:posOffset>
              </wp:positionV>
              <wp:extent cx="6972880" cy="1988"/>
              <wp:effectExtent l="0" t="0" r="19050" b="36195"/>
              <wp:wrapNone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72880" cy="1988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8622BF" id="Line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97pt,15.75pt" to="646.05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">
              <w10:wrap anchorx="margin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30B2" w:rsidRDefault="00FE30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TQ0MzCzNLM0MDZW0lEKTi0uzszPAykwrAUAtDy4cSwAAAA="/>
  </w:docVars>
  <w:rsids>
    <w:rsidRoot w:val="00786507"/>
    <w:rsid w:val="000F39BC"/>
    <w:rsid w:val="00457379"/>
    <w:rsid w:val="0056170E"/>
    <w:rsid w:val="005D2DF5"/>
    <w:rsid w:val="006511B4"/>
    <w:rsid w:val="006C0B48"/>
    <w:rsid w:val="00726270"/>
    <w:rsid w:val="00786507"/>
    <w:rsid w:val="007C3343"/>
    <w:rsid w:val="00806E77"/>
    <w:rsid w:val="00851C26"/>
    <w:rsid w:val="00A43C79"/>
    <w:rsid w:val="00AF174E"/>
    <w:rsid w:val="00B629D5"/>
    <w:rsid w:val="00B95254"/>
    <w:rsid w:val="00CE77F4"/>
    <w:rsid w:val="00D1753E"/>
    <w:rsid w:val="00EA3B90"/>
    <w:rsid w:val="00FD65EA"/>
    <w:rsid w:val="00FE3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0D9A9BD-1075-44AD-B390-135308021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17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33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3343"/>
  </w:style>
  <w:style w:type="paragraph" w:styleId="Footer">
    <w:name w:val="footer"/>
    <w:basedOn w:val="Normal"/>
    <w:link w:val="FooterChar"/>
    <w:uiPriority w:val="99"/>
    <w:unhideWhenUsed/>
    <w:rsid w:val="007C33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3343"/>
  </w:style>
  <w:style w:type="paragraph" w:styleId="BalloonText">
    <w:name w:val="Balloon Text"/>
    <w:basedOn w:val="Normal"/>
    <w:link w:val="BalloonTextChar"/>
    <w:uiPriority w:val="99"/>
    <w:semiHidden/>
    <w:unhideWhenUsed/>
    <w:rsid w:val="007C33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34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4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FA1921097C964E94CD5D5F3B456E04" ma:contentTypeVersion="1" ma:contentTypeDescription="Create a new document." ma:contentTypeScope="" ma:versionID="a8d71c22067860c822d76037b177563d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d35e20c2be3d08708963ae4beea44dc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BDA4F09-7319-47E3-BB02-FB6EA76B52E9}"/>
</file>

<file path=customXml/itemProps2.xml><?xml version="1.0" encoding="utf-8"?>
<ds:datastoreItem xmlns:ds="http://schemas.openxmlformats.org/officeDocument/2006/customXml" ds:itemID="{573CE61C-A3F5-4B5F-B931-109DE3C20922}"/>
</file>

<file path=customXml/itemProps3.xml><?xml version="1.0" encoding="utf-8"?>
<ds:datastoreItem xmlns:ds="http://schemas.openxmlformats.org/officeDocument/2006/customXml" ds:itemID="{DEAA8C65-558E-4708-BE4C-D1C64F20C6D8}"/>
</file>

<file path=customXml/itemProps4.xml><?xml version="1.0" encoding="utf-8"?>
<ds:datastoreItem xmlns:ds="http://schemas.openxmlformats.org/officeDocument/2006/customXml" ds:itemID="{00EFC8B6-2B01-4B20-B987-AA42EA56ECF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6</Words>
  <Characters>568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cago Public Schools</Company>
  <LinksUpToDate>false</LinksUpToDate>
  <CharactersWithSpaces>66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cago Public Schools</dc:creator>
  <cp:lastModifiedBy>Perretta, Miguel J</cp:lastModifiedBy>
  <cp:revision>2</cp:revision>
  <cp:lastPrinted>2014-10-22T17:19:00Z</cp:lastPrinted>
  <dcterms:created xsi:type="dcterms:W3CDTF">2019-08-15T13:59:00Z</dcterms:created>
  <dcterms:modified xsi:type="dcterms:W3CDTF">2019-08-15T13:59:00Z</dcterms:modified>
  <cp:contentType>Document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18T00:00:00Z</vt:filetime>
  </property>
  <property fmtid="{D5CDD505-2E9C-101B-9397-08002B2CF9AE}" pid="3" name="LastSaved">
    <vt:filetime>2014-10-22T00:00:00Z</vt:filetime>
  </property>
  <property fmtid="{D5CDD505-2E9C-101B-9397-08002B2CF9AE}" pid="4" name="ContentTypeId">
    <vt:lpwstr>0x01010050FA1921097C964E94CD5D5F3B456E04</vt:lpwstr>
  </property>
</Properties>
</file>